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irdee ze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rde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e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44 Clay Ct, Deerfield, IL, USA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zeman12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979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yanah</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4/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